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PingFang SC Regular" w:hAnsi="PingFang SC Regular" w:eastAsia="PingFang SC Regular" w:cs="PingFang SC Regular"/>
          <w:sz w:val="24"/>
          <w:szCs w:val="24"/>
        </w:rPr>
      </w:pPr>
      <w:r>
        <w:rPr>
          <w:rFonts w:hint="eastAsia" w:ascii="PingFang SC Regular" w:hAnsi="PingFang SC Regular" w:eastAsia="PingFang SC Regular" w:cs="PingFang SC Regular"/>
          <w:sz w:val="24"/>
          <w:szCs w:val="24"/>
        </w:rPr>
        <w:t>Story card template (front and back)</w:t>
      </w:r>
    </w:p>
    <w:p>
      <w:pPr>
        <w:rPr>
          <w:rFonts w:hint="eastAsia" w:ascii="PingFang SC Regular" w:hAnsi="PingFang SC Regular" w:eastAsia="PingFang SC Regular" w:cs="PingFang SC Regular"/>
          <w:sz w:val="24"/>
          <w:szCs w:val="24"/>
        </w:rPr>
      </w:pPr>
    </w:p>
    <w:p>
      <w:pPr>
        <w:rPr>
          <w:rFonts w:hint="eastAsia" w:ascii="PingFang SC Regular" w:hAnsi="PingFang SC Regular" w:eastAsia="PingFang SC Regular" w:cs="PingFang SC Regular"/>
          <w:sz w:val="24"/>
          <w:szCs w:val="24"/>
        </w:rPr>
      </w:pPr>
    </w:p>
    <w:tbl>
      <w:tblPr>
        <w:tblStyle w:val="4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Story name  Configurable auto dark theme              Story ID 4.</w:t>
            </w:r>
            <w:r>
              <w:rPr>
                <w:rFonts w:hint="default" w:ascii="PingFang SC Regular" w:hAnsi="PingFang SC Regular" w:eastAsia="PingFang SC Regular" w:cs="PingFang SC Regular"/>
                <w:sz w:val="24"/>
                <w:szCs w:val="24"/>
              </w:rPr>
              <w:t>4</w:t>
            </w:r>
            <w:bookmarkStart w:id="0" w:name="_GoBack"/>
            <w:bookmarkEnd w:id="0"/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As an airport staff,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I want to decide if the software should change to dark theme when the night falls,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  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  So that passengers can have a better check-in experienc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 xml:space="preserve">Priority         very high, high, medium, </w:t>
            </w:r>
            <w:r>
              <w:rPr>
                <w:rFonts w:hint="eastAsia" w:ascii="PingFang SC Regular" w:hAnsi="PingFang SC Regular" w:eastAsia="PingFang SC Regular" w:cs="PingFang SC Regular"/>
                <w:color w:val="FF0000"/>
                <w:sz w:val="24"/>
                <w:szCs w:val="24"/>
              </w:rPr>
              <w:t>low</w:t>
            </w: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, very low     Iteration number 4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Date started  2022/5/6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Date finished  2022/5/7</w:t>
            </w:r>
          </w:p>
        </w:tc>
      </w:tr>
    </w:tbl>
    <w:p>
      <w:pPr>
        <w:rPr>
          <w:rFonts w:hint="eastAsia" w:ascii="PingFang SC Regular" w:hAnsi="PingFang SC Regular" w:eastAsia="PingFang SC Regular" w:cs="PingFang SC Regular"/>
          <w:sz w:val="24"/>
          <w:szCs w:val="24"/>
        </w:rPr>
      </w:pPr>
    </w:p>
    <w:tbl>
      <w:tblPr>
        <w:tblStyle w:val="4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- Verify that instance variables change only at the end of a check-in process.</w:t>
            </w: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- Verify that the theme will reset to the previous light theme the next morning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</w:pPr>
            <w:r>
              <w:rPr>
                <w:rFonts w:hint="eastAsia" w:ascii="PingFang SC Regular" w:hAnsi="PingFang SC Regular" w:eastAsia="PingFang SC Regular" w:cs="PingFang SC Regular"/>
                <w:sz w:val="24"/>
                <w:szCs w:val="24"/>
              </w:rPr>
              <w:t>Notes</w:t>
            </w:r>
          </w:p>
        </w:tc>
      </w:tr>
    </w:tbl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Songti SC Regular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Kaiti TC Regular">
    <w:panose1 w:val="02010600040101010101"/>
    <w:charset w:val="86"/>
    <w:family w:val="auto"/>
    <w:pitch w:val="default"/>
    <w:sig w:usb0="80000287" w:usb1="280F3C52" w:usb2="00000016" w:usb3="00000000" w:csb0="0004001F" w:csb1="00000000"/>
  </w:font>
  <w:font w:name="PingFang SC Regular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PingFang TC Regular">
    <w:panose1 w:val="020B0400000000000000"/>
    <w:charset w:val="88"/>
    <w:family w:val="auto"/>
    <w:pitch w:val="default"/>
    <w:sig w:usb0="A00002FF" w:usb1="7ACFFDFB" w:usb2="00000017" w:usb3="00000000" w:csb0="00100001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6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2NDQxNjM2MTYwMzFW0lEKTi0uzszPAykwqgUAdt414SwAAAA="/>
  </w:docVars>
  <w:rsids>
    <w:rsidRoot w:val="00D52B5F"/>
    <w:rsid w:val="00071C4A"/>
    <w:rsid w:val="002632C6"/>
    <w:rsid w:val="0027255E"/>
    <w:rsid w:val="004E57F2"/>
    <w:rsid w:val="00B21CC2"/>
    <w:rsid w:val="00D52B5F"/>
    <w:rsid w:val="3EFB96BC"/>
    <w:rsid w:val="FDE90E1D"/>
    <w:rsid w:val="FDEDF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kern w:val="0"/>
      <w:sz w:val="22"/>
      <w:szCs w:val="22"/>
      <w:lang w:val="en-GB" w:eastAsia="zh-CN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rPr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2</Words>
  <Characters>530</Characters>
  <Lines>4</Lines>
  <Paragraphs>1</Paragraphs>
  <ScaleCrop>false</ScaleCrop>
  <LinksUpToDate>false</LinksUpToDate>
  <CharactersWithSpaces>62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7T03:43:00Z</dcterms:created>
  <dc:creator>张 泽宇</dc:creator>
  <cp:lastModifiedBy>lichunlin</cp:lastModifiedBy>
  <dcterms:modified xsi:type="dcterms:W3CDTF">2022-05-11T20:40:1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